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9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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3"/>
    <w:bookmarkStart w:id="34" w:name="header-n17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87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04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3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27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End w:id="39"/>
    <w:bookmarkStart w:id="45" w:name="header-n240"/>
    <w:p>
      <w:pPr>
        <w:pStyle w:val="Heading2"/>
      </w:pPr>
      <w:r>
        <w:rPr>
          <w:shd w:val="clear" w:fill="ffff00"/>
        </w:rPr>
        <w:t>前期资料接口</w:t>
      </w:r>
    </w:p>
    <w:bookmarkStart w:id="40" w:name="header-n241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5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57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8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90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4"/>
    <w:bookmarkEnd w:id="45"/>
    <w:bookmarkStart w:id="53" w:name="header-n331"/>
    <w:p>
      <w:pPr>
        <w:pStyle w:val="Heading2"/>
      </w:pPr>
      <w:r>
        <w:rPr>
          <w:shd w:val="clear" w:fill="ffff00"/>
        </w:rPr>
        <w:t>报表报告接口</w:t>
      </w:r>
    </w:p>
    <w:bookmarkStart w:id="46" w:name="header-n33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4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7"/>
    <w:bookmarkStart w:id="48" w:name="header-n351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8"/>
    <w:bookmarkStart w:id="49" w:name="header-n357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8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89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1"/>
    <w:bookmarkStart w:id="52" w:name="header-n396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2"/>
    <w:bookmarkEnd w:id="53"/>
    <w:bookmarkStart w:id="59" w:name="header-n436"/>
    <w:p>
      <w:pPr>
        <w:pStyle w:val="Heading2"/>
      </w:pPr>
      <w:r>
        <w:rPr>
          <w:shd w:val="clear" w:fill="ffff00"/>
        </w:rPr>
        <w:t>工程联系单接口</w:t>
      </w:r>
    </w:p>
    <w:bookmarkStart w:id="54" w:name="header-n437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4"/>
    <w:bookmarkStart w:id="55" w:name="header-n446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Start w:id="56" w:name="header-n452"/>
    <w:p>
      <w:pPr>
        <w:pStyle w:val="Heading3"/>
      </w:pPr>
      <w:r>
        <w:t xml:space="preserve">根据项目id查询工程联系单 -- 分页</w:t>
      </w:r>
    </w:p>
    <w:bookmarkEnd w:id="56"/>
    <w:bookmarkStart w:id="57" w:name="header-n453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47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8"/>
    <w:bookmarkEnd w:id="59"/>
    <w:bookmarkStart w:id="64" w:name="header-n481"/>
    <w:p>
      <w:pPr>
        <w:pStyle w:val="Heading2"/>
      </w:pPr>
      <w:r>
        <w:rPr>
          <w:shd w:val="clear" w:fill="ffff00"/>
        </w:rPr>
        <w:t>参数（报警值）设置</w:t>
      </w:r>
    </w:p>
    <w:bookmarkStart w:id="60" w:name="header-n482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0"/>
    <w:bookmarkStart w:id="61" w:name="header-n515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header-n524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2"/>
    <w:bookmarkStart w:id="63" w:name="header-n530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3"/>
    <w:bookmarkEnd w:id="64"/>
    <w:bookmarkStart w:id="69" w:name="header-n536"/>
    <w:p>
      <w:pPr>
        <w:pStyle w:val="Heading2"/>
      </w:pPr>
      <w:r>
        <w:rPr>
          <w:shd w:val="clear" w:fill="ffff00"/>
        </w:rPr>
        <w:t>可视化测点图</w:t>
      </w:r>
    </w:p>
    <w:bookmarkStart w:id="65" w:name="header-n537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546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Start w:id="67" w:name="header-n554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560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1T02:59:03Z</dcterms:created>
  <dcterms:modified xsi:type="dcterms:W3CDTF">2020-09-21T02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